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ystems</w:t>
      </w:r>
      <w:r>
        <w:t xml:space="preserve"> </w:t>
      </w:r>
      <w:r>
        <w:t xml:space="preserve">Engineer,</w:t>
      </w:r>
      <w:r>
        <w:t xml:space="preserve"> </w:t>
      </w:r>
      <w:r>
        <w:t xml:space="preserve">Israel</w:t>
      </w:r>
      <w:r>
        <w:t xml:space="preserve"> </w:t>
      </w:r>
      <w:r>
        <w:t xml:space="preserve">Jerusalem</w:t>
      </w:r>
    </w:p>
    <w:bookmarkStart w:id="21" w:name="Xd0787ee7b0a8f670cf4593f9674e3483ae8818e"/>
    <w:p>
      <w:pPr>
        <w:pStyle w:val="Heading1"/>
      </w:pPr>
      <w:r>
        <w:t xml:space="preserve">Internship Application Letter for Systems Engine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Technology Innovation Hub</w:t>
      </w:r>
      <w:r>
        <w:br/>
      </w:r>
      <w:r>
        <w:t xml:space="preserve">Jerusalem, Israel</w:t>
      </w:r>
    </w:p>
    <w:bookmarkStart w:id="20" w:name="Xd301bd1942bf418e67280688e9a1ec32b82e264"/>
    <w:p>
      <w:pPr>
        <w:pStyle w:val="Heading2"/>
      </w:pPr>
      <w:r>
        <w:t xml:space="preserve">Subject: Application for Systems Engineer Internship at [Company Name] in Jerusalem</w:t>
      </w:r>
    </w:p>
    <w:p>
      <w:pPr>
        <w:pStyle w:val="FirstParagraph"/>
      </w:pPr>
      <w:r>
        <w:t xml:space="preserve">Dear Hiring Manager,</w:t>
      </w:r>
    </w:p>
    <w:p>
      <w:pPr>
        <w:pStyle w:val="BodyText"/>
      </w:pPr>
      <w:r>
        <w:t xml:space="preserve">I am writing with profound enthusiasm to express my earnest interest in the Systems Engineer Internship position within your esteemed Technology Innovation Hub, located in the vibrant heart of Jerusalem. As a dedicated computer science student deeply passionate about infrastructure scalability and cloud-native ecosystems, I have long admired how pioneering Israeli technology firms harmonize cutting-edge engineering with Jerusalem’s unique blend of historical significance and modern innovation. This internship represents not only a pivotal step in my professional journey but also an opportunity to contribute meaningfully to the technological landscape that defines Israel’s global competitiveness.</w:t>
      </w:r>
    </w:p>
    <w:p>
      <w:pPr>
        <w:pStyle w:val="BodyText"/>
      </w:pPr>
      <w:r>
        <w:t xml:space="preserve">My academic background at [Your University] has equipped me with a robust foundation in distributed systems, network architecture, and DevOps practices—directly aligning with the responsibilities of a Systems Engineer. In my capstone project titled "Optimizing Microservices Deployment for High-Traffic E-Commerce Platforms," I designed and deployed a containerized system using Docker, Kubernetes, and AWS services (EC2, RDS, S3), reducing latency by 37% while improving resource utilization through automated scaling policies. This experience taught me to balance technical precision with business impact—a principle I recognize as central to systems engineering in Israel’s fast-paced tech sector. Furthermore, my coursework in network security and database management has instilled in me a meticulous approach to infrastructure reliability, essential for protecting critical systems that power Jerusalem-based enterprises.</w:t>
      </w:r>
    </w:p>
    <w:p>
      <w:pPr>
        <w:pStyle w:val="BodyText"/>
      </w:pPr>
      <w:r>
        <w:t xml:space="preserve">What particularly excites me about this internship is the chance to apply my skills within Jerusalem itself—a city where ancient traditions intersect with futuristic technological ambition. Having researched Israel’s thriving startup ecosystem, I’ve noted how institutions like The Jerusalem Development Authority and the Israel Innovation Authority actively foster tech hubs that prioritize both innovation and community integration. Companies in Jerusalem often tackle unique challenges: ensuring resilient infrastructure for diverse urban environments, supporting humanitarian technology initiatives, and building solutions for global clients while maintaining local cultural relevance. This context resonates deeply with my own values. I am eager to learn from engineers who navigate these complexities daily—such as those at companies like Check Point Software Technologies or Waze (both rooted in Israeli innovation), where systems engineering transcends code to empower entire societies.</w:t>
      </w:r>
    </w:p>
    <w:p>
      <w:pPr>
        <w:pStyle w:val="BodyText"/>
      </w:pPr>
      <w:r>
        <w:t xml:space="preserve">My technical toolkit aligns precisely with the needs of a modern Systems Engineer. I am proficient in scripting (Python, Bash), infrastructure-as-code (Terraform, CloudFormation), and monitoring tools (Prometheus, Grafana). I recently contributed to an open-source project enhancing Kubernetes resource management for edge computing—a skill directly transferable to optimizing IoT systems in Jerusalem’s smart-city initiatives. Additionally, my internship at [Previous Company/University Lab] involved troubleshooting complex network outages across multi-region cloud environments, a challenge that demanded both analytical rigor and collaborative problem-solving. I thrive in environments where communication bridges technical and non-technical teams—something I understand is vital to Israel’s engineering culture, where direct feedback and agile iteration drive success.</w:t>
      </w:r>
    </w:p>
    <w:p>
      <w:pPr>
        <w:pStyle w:val="BodyText"/>
      </w:pPr>
      <w:r>
        <w:t xml:space="preserve">Jerusalem’s significance as a crossroads of technology and culture makes this internship uniquely compelling for me. Unlike Tel Aviv’s coastal tech dominance, Jerusalem offers a distinct ecosystem where systems engineering serves communities with rich historical contexts—from preserving digital heritage to enabling accessibility tools for diverse populations. I am particularly drawn to your company’s work in [Mention Specific Project/Technology if known—e.g., "AI-driven cybersecurity solutions" or "sustainable cloud infrastructure"], which embodies the kind of purposeful engineering I aspire to pursue. I believe my proactive approach and eagerness to immerse myself in Jerusalem’s collaborative tech community would allow me to quickly become a productive asset to your team.</w:t>
      </w:r>
    </w:p>
    <w:p>
      <w:pPr>
        <w:pStyle w:val="BodyText"/>
      </w:pPr>
      <w:r>
        <w:t xml:space="preserve">Moreover, my fluency in English (both written and spoken) and basic Hebrew (A2 level, with active study) will facilitate seamless integration into your workplace. I am committed to embracing Israeli professional norms: direct communication, solution-oriented thinking, and a strong work ethic rooted in the "startup mentality" that fuels Israel’s global reputation. Having followed Jerusalem’s growth as a tech hub through events like the annual Jerusalem Tech Week, I understand this city values engineers who innovate while respecting cultural nuances—a balance I strive to embody daily.</w:t>
      </w:r>
    </w:p>
    <w:p>
      <w:pPr>
        <w:pStyle w:val="BodyText"/>
      </w:pPr>
      <w:r>
        <w:t xml:space="preserve">I am confident that my technical aptitude, academic rigor, and deep respect for Israel’s technological identity make me an ideal candidate for this Internship Application Letter opportunity. I would welcome the chance to discuss how my skills in systems design, cloud optimization, and collaborative problem-solving can support your team’s objectives in Jerusalem. Thank you for considering my application. I have attached my resume for further detail and am available at your earliest convenience for an interview.</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ystems Engineer, Israel Jerusalem</dc:title>
  <dc:creator/>
  <cp:keywords/>
  <dcterms:created xsi:type="dcterms:W3CDTF">2026-07-13T17:00:04Z</dcterms:created>
  <dcterms:modified xsi:type="dcterms:W3CDTF">2026-07-13T17:00:04Z</dcterms:modified>
</cp:coreProperties>
</file>

<file path=docProps/custom.xml><?xml version="1.0" encoding="utf-8"?>
<Properties xmlns="http://schemas.openxmlformats.org/officeDocument/2006/custom-properties" xmlns:vt="http://schemas.openxmlformats.org/officeDocument/2006/docPropsVTypes"/>
</file>